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B9095A">
      <w:pPr>
        <w:numPr>
          <w:ilvl w:val="0"/>
          <w:numId w:val="34"/>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012CD2FE" w:rsidR="00F1059E" w:rsidRDefault="00F1059E" w:rsidP="00B9095A">
      <w:pPr>
        <w:numPr>
          <w:ilvl w:val="0"/>
          <w:numId w:val="34"/>
        </w:numPr>
        <w:ind w:left="720"/>
        <w:rPr>
          <w:rFonts w:ascii="Calibri" w:hAnsi="Calibri"/>
          <w:b/>
          <w:sz w:val="22"/>
          <w:szCs w:val="22"/>
        </w:rPr>
      </w:pPr>
      <w:r w:rsidRPr="00F1059E">
        <w:rPr>
          <w:rFonts w:ascii="Calibri" w:hAnsi="Calibri"/>
          <w:b/>
          <w:sz w:val="22"/>
          <w:szCs w:val="22"/>
        </w:rPr>
        <w:t>Patient Risk Data 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009D1AA7">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009D1AA7">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2D7080" w:rsidP="00EE1516">
      <w:pPr>
        <w:pStyle w:val="paragraph"/>
        <w:numPr>
          <w:ilvl w:val="0"/>
          <w:numId w:val="4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2D7080" w:rsidP="000836AA">
      <w:pPr>
        <w:pStyle w:val="paragraph"/>
        <w:numPr>
          <w:ilvl w:val="0"/>
          <w:numId w:val="4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2D7080" w:rsidP="000836AA">
      <w:pPr>
        <w:pStyle w:val="paragraph"/>
        <w:numPr>
          <w:ilvl w:val="0"/>
          <w:numId w:val="4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7"/>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187F0B">
      <w:pPr>
        <w:pStyle w:val="paragraph"/>
        <w:numPr>
          <w:ilvl w:val="0"/>
          <w:numId w:val="47"/>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77777777" w:rsidR="00AA270C" w:rsidRDefault="00AA270C" w:rsidP="00AA270C">
      <w:pPr>
        <w:rPr>
          <w:rFonts w:ascii="Calibri" w:hAnsi="Calibri"/>
          <w:sz w:val="22"/>
          <w:szCs w:val="22"/>
        </w:rPr>
      </w:pPr>
    </w:p>
    <w:p w14:paraId="4DA63D01" w14:textId="797054EA" w:rsidR="00AA270C" w:rsidRPr="00963B90" w:rsidRDefault="000C70B1" w:rsidP="00EB2CB4">
      <w:pPr>
        <w:autoSpaceDE w:val="0"/>
        <w:autoSpaceDN w:val="0"/>
        <w:adjustRightInd w:val="0"/>
        <w:rPr>
          <w:rFonts w:ascii="Calibri" w:hAnsi="Calibri"/>
          <w:sz w:val="22"/>
          <w:szCs w:val="22"/>
          <w:u w:val="single"/>
        </w:rPr>
      </w:pPr>
      <w:r>
        <w:rPr>
          <w:rFonts w:ascii="Calibri" w:hAnsi="Calibri"/>
          <w:b/>
          <w:color w:val="000000"/>
          <w:sz w:val="22"/>
          <w:szCs w:val="22"/>
          <w:u w:val="single"/>
        </w:rPr>
        <w:t xml:space="preserve">II. </w:t>
      </w:r>
      <w:r w:rsidR="00F1059E">
        <w:rPr>
          <w:rFonts w:ascii="Calibri" w:hAnsi="Calibri"/>
          <w:b/>
          <w:color w:val="000000"/>
          <w:sz w:val="22"/>
          <w:szCs w:val="22"/>
          <w:u w:val="single"/>
        </w:rPr>
        <w:t xml:space="preserve">Patient Risk Data Sharing by </w:t>
      </w:r>
      <w:r w:rsidR="00F1059E" w:rsidRPr="00F1059E">
        <w:rPr>
          <w:rFonts w:ascii="Calibri" w:hAnsi="Calibri"/>
          <w:b/>
          <w:color w:val="000000"/>
          <w:sz w:val="22"/>
          <w:szCs w:val="22"/>
          <w:u w:val="single"/>
        </w:rPr>
        <w:t>BH I/DD TPs</w:t>
      </w:r>
      <w:r w:rsidR="00903E65">
        <w:rPr>
          <w:rFonts w:ascii="Calibri" w:hAnsi="Calibri"/>
          <w:b/>
          <w:color w:val="000000"/>
          <w:sz w:val="22"/>
          <w:szCs w:val="22"/>
          <w:u w:val="single"/>
        </w:rPr>
        <w:t xml:space="preserve"> or </w:t>
      </w:r>
      <w:r w:rsidR="00DB293A">
        <w:rPr>
          <w:rFonts w:ascii="Calibri" w:hAnsi="Calibri"/>
          <w:b/>
          <w:color w:val="000000"/>
          <w:sz w:val="22"/>
          <w:szCs w:val="22"/>
          <w:u w:val="single"/>
        </w:rPr>
        <w:t>PIHP</w:t>
      </w:r>
      <w:r w:rsidR="00903E65">
        <w:rPr>
          <w:rFonts w:ascii="Calibri" w:hAnsi="Calibri"/>
          <w:b/>
          <w:color w:val="000000"/>
          <w:sz w:val="22"/>
          <w:szCs w:val="22"/>
          <w:u w:val="single"/>
        </w:rPr>
        <w:t>s</w:t>
      </w:r>
      <w:r w:rsidR="00F1059E" w:rsidRPr="00F1059E">
        <w:rPr>
          <w:rFonts w:ascii="Calibri" w:hAnsi="Calibri"/>
          <w:b/>
          <w:color w:val="000000"/>
          <w:sz w:val="22"/>
          <w:szCs w:val="22"/>
          <w:u w:val="single"/>
        </w:rPr>
        <w:t xml:space="preserve"> with AMH+ practices, CMAs and/or their affiliated Clinically Integrated Networks (CIN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AFF255D" w14:textId="4D763DEC" w:rsidR="002521B2" w:rsidRDefault="00EC4719" w:rsidP="002521B2">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To streamline information exchange, and reduce costs and administrative burden for all stakeholders, the Department has developed a flat file layout for sharing Patient List/Risk Score Data.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5B7FE8" w:rsidRPr="005B7FE8">
        <w:rPr>
          <w:rFonts w:ascii="Calibri" w:hAnsi="Calibri"/>
          <w:sz w:val="22"/>
          <w:szCs w:val="22"/>
        </w:rPr>
        <w:t xml:space="preserve"> </w:t>
      </w:r>
      <w:r w:rsidRPr="00E77084">
        <w:rPr>
          <w:rFonts w:ascii="Calibri" w:hAnsi="Calibri"/>
          <w:sz w:val="22"/>
          <w:szCs w:val="22"/>
        </w:rPr>
        <w:t>Patient List/Risk Score file layout is attached with this document.</w:t>
      </w:r>
      <w:r w:rsidR="002521B2">
        <w:rPr>
          <w:rFonts w:ascii="Calibri" w:hAnsi="Calibri"/>
          <w:sz w:val="22"/>
          <w:szCs w:val="22"/>
        </w:rPr>
        <w:t xml:space="preserve"> Please </w:t>
      </w:r>
      <w:r w:rsidR="002521B2">
        <w:rPr>
          <w:rFonts w:ascii="Calibri" w:hAnsi="Calibri"/>
          <w:sz w:val="22"/>
          <w:szCs w:val="22"/>
        </w:rPr>
        <w:lastRenderedPageBreak/>
        <w:t xml:space="preserve">review information where source is “Tailored Plan” in the file layout (Columns </w:t>
      </w:r>
      <w:r w:rsidR="00E34C8B">
        <w:rPr>
          <w:rFonts w:ascii="Calibri" w:hAnsi="Calibri"/>
          <w:sz w:val="22"/>
          <w:szCs w:val="22"/>
        </w:rPr>
        <w:t>E</w:t>
      </w:r>
      <w:r w:rsidR="002521B2">
        <w:rPr>
          <w:rFonts w:ascii="Calibri" w:hAnsi="Calibri"/>
          <w:sz w:val="22"/>
          <w:szCs w:val="22"/>
        </w:rPr>
        <w:t xml:space="preserve"> &amp; </w:t>
      </w:r>
      <w:r w:rsidR="00E34C8B">
        <w:rPr>
          <w:rFonts w:ascii="Calibri" w:hAnsi="Calibri"/>
          <w:sz w:val="22"/>
          <w:szCs w:val="22"/>
        </w:rPr>
        <w:t>F</w:t>
      </w:r>
      <w:r w:rsidR="002521B2">
        <w:rPr>
          <w:rFonts w:ascii="Calibri" w:hAnsi="Calibri"/>
          <w:sz w:val="22"/>
          <w:szCs w:val="22"/>
        </w:rPr>
        <w:t xml:space="preserve">), to understand the specific requirements related to the data that needs to be populated by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2521B2">
        <w:rPr>
          <w:rFonts w:ascii="Calibri" w:hAnsi="Calibri"/>
          <w:sz w:val="22"/>
          <w:szCs w:val="22"/>
        </w:rPr>
        <w:t>.</w:t>
      </w:r>
    </w:p>
    <w:p w14:paraId="6435C950" w14:textId="77777777" w:rsidR="007A5778" w:rsidRDefault="007A5778" w:rsidP="00963B90">
      <w:pPr>
        <w:rPr>
          <w:rFonts w:ascii="Calibri" w:hAnsi="Calibri"/>
          <w:sz w:val="22"/>
          <w:szCs w:val="22"/>
        </w:rPr>
      </w:pPr>
    </w:p>
    <w:bookmarkStart w:id="0" w:name="_MON_1706444958"/>
    <w:bookmarkEnd w:id="0"/>
    <w:p w14:paraId="7F1D0D21" w14:textId="4CE0BAA9" w:rsidR="00963B90" w:rsidRDefault="0097777F" w:rsidP="00963B90">
      <w:r>
        <w:object w:dxaOrig="1155" w:dyaOrig="752" w14:anchorId="48D7D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37.5pt" o:ole="">
            <v:imagedata r:id="rId16" o:title=""/>
          </v:shape>
          <o:OLEObject Type="Embed" ProgID="Excel.Sheet.12" ShapeID="_x0000_i1025" DrawAspect="Icon" ObjectID="_1711886080"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1"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1"/>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A7356C">
      <w:pPr>
        <w:pStyle w:val="ListParagraph"/>
        <w:numPr>
          <w:ilvl w:val="0"/>
          <w:numId w:val="48"/>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lastRenderedPageBreak/>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02C7DC70"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50DC533D" w:rsidR="00473FBA" w:rsidRDefault="00473FBA" w:rsidP="00F5723E">
      <w:pPr>
        <w:rPr>
          <w:rFonts w:ascii="Calibri" w:hAnsi="Calibri"/>
          <w:sz w:val="22"/>
          <w:szCs w:val="22"/>
        </w:rPr>
      </w:pPr>
    </w:p>
    <w:p w14:paraId="569A14AB" w14:textId="63D3BE46" w:rsidR="00F74473" w:rsidRPr="00963B90" w:rsidRDefault="00F74473" w:rsidP="00F74473">
      <w:pPr>
        <w:autoSpaceDE w:val="0"/>
        <w:autoSpaceDN w:val="0"/>
        <w:adjustRightInd w:val="0"/>
        <w:rPr>
          <w:rFonts w:ascii="Calibri" w:hAnsi="Calibri"/>
          <w:sz w:val="22"/>
          <w:szCs w:val="22"/>
          <w:u w:val="single"/>
        </w:rPr>
      </w:pPr>
      <w:r>
        <w:rPr>
          <w:rFonts w:ascii="Calibri" w:hAnsi="Calibri"/>
          <w:b/>
          <w:color w:val="000000"/>
          <w:sz w:val="22"/>
          <w:szCs w:val="22"/>
          <w:u w:val="single"/>
        </w:rPr>
        <w:t xml:space="preserve">III. Patient Risk Data Sharing by </w:t>
      </w:r>
      <w:r w:rsidRPr="00F1059E">
        <w:rPr>
          <w:rFonts w:ascii="Calibri" w:hAnsi="Calibri"/>
          <w:b/>
          <w:color w:val="000000"/>
          <w:sz w:val="22"/>
          <w:szCs w:val="22"/>
          <w:u w:val="single"/>
        </w:rPr>
        <w:t>AMH+ practices, CMAs and/or their affiliated Clinically Integrated Networks (CINs)</w:t>
      </w:r>
      <w:r>
        <w:rPr>
          <w:rFonts w:ascii="Calibri" w:hAnsi="Calibri"/>
          <w:b/>
          <w:color w:val="000000"/>
          <w:sz w:val="22"/>
          <w:szCs w:val="22"/>
          <w:u w:val="single"/>
        </w:rPr>
        <w:t xml:space="preserve"> with </w:t>
      </w:r>
      <w:r w:rsidRPr="00F1059E">
        <w:rPr>
          <w:rFonts w:ascii="Calibri" w:hAnsi="Calibri"/>
          <w:b/>
          <w:color w:val="000000"/>
          <w:sz w:val="22"/>
          <w:szCs w:val="22"/>
          <w:u w:val="single"/>
        </w:rPr>
        <w:t>BH I/DD TPs</w:t>
      </w:r>
      <w:r w:rsidR="00520294">
        <w:rPr>
          <w:rFonts w:ascii="Calibri" w:hAnsi="Calibri"/>
          <w:b/>
          <w:color w:val="000000"/>
          <w:sz w:val="22"/>
          <w:szCs w:val="22"/>
          <w:u w:val="single"/>
        </w:rPr>
        <w:t xml:space="preserve"> or </w:t>
      </w:r>
      <w:r w:rsidR="00DB293A">
        <w:rPr>
          <w:rFonts w:ascii="Calibri" w:hAnsi="Calibri"/>
          <w:b/>
          <w:color w:val="000000"/>
          <w:sz w:val="22"/>
          <w:szCs w:val="22"/>
          <w:u w:val="single"/>
        </w:rPr>
        <w:t>PIHP</w:t>
      </w:r>
      <w:r w:rsidR="00520294">
        <w:rPr>
          <w:rFonts w:ascii="Calibri" w:hAnsi="Calibri"/>
          <w:b/>
          <w:color w:val="000000"/>
          <w:sz w:val="22"/>
          <w:szCs w:val="22"/>
          <w:u w:val="single"/>
        </w:rPr>
        <w:t>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7777777" w:rsidR="00F74473" w:rsidRDefault="00F74473" w:rsidP="00F74473">
      <w:pPr>
        <w:rPr>
          <w:rFonts w:ascii="Calibri" w:hAnsi="Calibri"/>
          <w:b/>
          <w:bCs/>
          <w:sz w:val="22"/>
          <w:szCs w:val="22"/>
        </w:rPr>
      </w:pPr>
    </w:p>
    <w:bookmarkStart w:id="2" w:name="_MON_1706682963"/>
    <w:bookmarkEnd w:id="2"/>
    <w:p w14:paraId="4950BC72" w14:textId="141B0780" w:rsidR="00F74473" w:rsidRDefault="008E5C5C" w:rsidP="00DD6E28">
      <w:pPr>
        <w:ind w:left="720" w:hanging="720"/>
      </w:pPr>
      <w:r>
        <w:object w:dxaOrig="1155" w:dyaOrig="752" w14:anchorId="182A2D51">
          <v:shape id="_x0000_i1026" type="#_x0000_t75" style="width:58.5pt;height:37.5pt" o:ole="">
            <v:imagedata r:id="rId18" o:title=""/>
          </v:shape>
          <o:OLEObject Type="Embed" ProgID="Excel.Sheet.12" ShapeID="_x0000_i1026" DrawAspect="Icon" ObjectID="_1711886081"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lastRenderedPageBreak/>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6D2D644B" w:rsidR="00F74473" w:rsidRDefault="00F74473" w:rsidP="00F74473">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3"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F02D61">
      <w:pPr>
        <w:pStyle w:val="ListParagraph"/>
        <w:numPr>
          <w:ilvl w:val="0"/>
          <w:numId w:val="48"/>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21072865" w:rsidR="00044433" w:rsidRDefault="00044433" w:rsidP="00044433">
      <w:pPr>
        <w:rPr>
          <w:rFonts w:ascii="Calibri" w:hAnsi="Calibri"/>
          <w:sz w:val="22"/>
          <w:szCs w:val="22"/>
        </w:rPr>
      </w:pPr>
      <w:r>
        <w:rPr>
          <w:rFonts w:ascii="Calibri" w:hAnsi="Calibri"/>
          <w:sz w:val="22"/>
          <w:szCs w:val="22"/>
        </w:rPr>
        <w:t>NCMT_PatientListRiskScore_Rel1.0_&lt;AMH+ practice/CIN1/CMA&gt;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3"/>
    <w:p w14:paraId="2696ED76" w14:textId="77777777" w:rsidR="00F74473" w:rsidRDefault="00F74473" w:rsidP="00F74473">
      <w:pPr>
        <w:ind w:left="720"/>
        <w:rPr>
          <w:rFonts w:ascii="Calibri" w:hAnsi="Calibri"/>
          <w:sz w:val="22"/>
          <w:szCs w:val="22"/>
        </w:rPr>
      </w:pPr>
    </w:p>
    <w:p w14:paraId="07208E1D" w14:textId="71739CB6"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practices, CMAs and/or their affiliated Clinically Integrated Networks (CINs) to align on a unique name/identifier that they can use.</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lastRenderedPageBreak/>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0DC3613D"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 xml:space="preserve">. </w:t>
      </w:r>
    </w:p>
    <w:sectPr w:rsidR="00F74473"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8150A" w14:textId="77777777" w:rsidR="006B1FA1" w:rsidRDefault="006B1FA1">
      <w:r>
        <w:separator/>
      </w:r>
    </w:p>
  </w:endnote>
  <w:endnote w:type="continuationSeparator" w:id="0">
    <w:p w14:paraId="121AECF2" w14:textId="77777777" w:rsidR="006B1FA1" w:rsidRDefault="006B1FA1">
      <w:r>
        <w:continuationSeparator/>
      </w:r>
    </w:p>
  </w:endnote>
  <w:endnote w:type="continuationNotice" w:id="1">
    <w:p w14:paraId="6FA36A52" w14:textId="77777777" w:rsidR="006B1FA1" w:rsidRDefault="006B1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47A57A7C"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D3A95" w14:textId="77777777" w:rsidR="006B1FA1" w:rsidRDefault="006B1FA1">
      <w:r>
        <w:separator/>
      </w:r>
    </w:p>
  </w:footnote>
  <w:footnote w:type="continuationSeparator" w:id="0">
    <w:p w14:paraId="4212B69F" w14:textId="77777777" w:rsidR="006B1FA1" w:rsidRDefault="006B1FA1">
      <w:r>
        <w:continuationSeparator/>
      </w:r>
    </w:p>
  </w:footnote>
  <w:footnote w:type="continuationNotice" w:id="1">
    <w:p w14:paraId="65F13092" w14:textId="77777777" w:rsidR="006B1FA1" w:rsidRDefault="006B1FA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1"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9C7B7B"/>
    <w:multiLevelType w:val="hybridMultilevel"/>
    <w:tmpl w:val="D202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753139"/>
    <w:multiLevelType w:val="hybridMultilevel"/>
    <w:tmpl w:val="8DF2F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4"/>
  </w:num>
  <w:num w:numId="3">
    <w:abstractNumId w:val="43"/>
  </w:num>
  <w:num w:numId="4">
    <w:abstractNumId w:val="46"/>
  </w:num>
  <w:num w:numId="5">
    <w:abstractNumId w:val="7"/>
  </w:num>
  <w:num w:numId="6">
    <w:abstractNumId w:val="45"/>
  </w:num>
  <w:num w:numId="7">
    <w:abstractNumId w:val="22"/>
  </w:num>
  <w:num w:numId="8">
    <w:abstractNumId w:val="23"/>
  </w:num>
  <w:num w:numId="9">
    <w:abstractNumId w:val="17"/>
  </w:num>
  <w:num w:numId="10">
    <w:abstractNumId w:val="10"/>
  </w:num>
  <w:num w:numId="11">
    <w:abstractNumId w:val="44"/>
  </w:num>
  <w:num w:numId="12">
    <w:abstractNumId w:val="16"/>
  </w:num>
  <w:num w:numId="13">
    <w:abstractNumId w:val="1"/>
  </w:num>
  <w:num w:numId="14">
    <w:abstractNumId w:val="30"/>
  </w:num>
  <w:num w:numId="15">
    <w:abstractNumId w:val="38"/>
  </w:num>
  <w:num w:numId="16">
    <w:abstractNumId w:val="28"/>
  </w:num>
  <w:num w:numId="17">
    <w:abstractNumId w:val="9"/>
  </w:num>
  <w:num w:numId="18">
    <w:abstractNumId w:val="37"/>
  </w:num>
  <w:num w:numId="19">
    <w:abstractNumId w:val="26"/>
  </w:num>
  <w:num w:numId="20">
    <w:abstractNumId w:val="15"/>
  </w:num>
  <w:num w:numId="21">
    <w:abstractNumId w:val="14"/>
  </w:num>
  <w:num w:numId="22">
    <w:abstractNumId w:val="4"/>
  </w:num>
  <w:num w:numId="23">
    <w:abstractNumId w:val="2"/>
  </w:num>
  <w:num w:numId="24">
    <w:abstractNumId w:val="47"/>
  </w:num>
  <w:num w:numId="25">
    <w:abstractNumId w:val="3"/>
  </w:num>
  <w:num w:numId="26">
    <w:abstractNumId w:val="21"/>
  </w:num>
  <w:num w:numId="27">
    <w:abstractNumId w:val="5"/>
  </w:num>
  <w:num w:numId="28">
    <w:abstractNumId w:val="6"/>
  </w:num>
  <w:num w:numId="29">
    <w:abstractNumId w:val="18"/>
  </w:num>
  <w:num w:numId="30">
    <w:abstractNumId w:val="33"/>
  </w:num>
  <w:num w:numId="31">
    <w:abstractNumId w:val="24"/>
  </w:num>
  <w:num w:numId="32">
    <w:abstractNumId w:val="20"/>
  </w:num>
  <w:num w:numId="33">
    <w:abstractNumId w:val="40"/>
  </w:num>
  <w:num w:numId="34">
    <w:abstractNumId w:val="27"/>
  </w:num>
  <w:num w:numId="35">
    <w:abstractNumId w:val="19"/>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39"/>
  </w:num>
  <w:num w:numId="39">
    <w:abstractNumId w:val="41"/>
  </w:num>
  <w:num w:numId="40">
    <w:abstractNumId w:val="35"/>
  </w:num>
  <w:num w:numId="41">
    <w:abstractNumId w:val="25"/>
  </w:num>
  <w:num w:numId="42">
    <w:abstractNumId w:val="42"/>
  </w:num>
  <w:num w:numId="43">
    <w:abstractNumId w:val="36"/>
  </w:num>
  <w:num w:numId="44">
    <w:abstractNumId w:val="12"/>
  </w:num>
  <w:num w:numId="45">
    <w:abstractNumId w:val="0"/>
  </w:num>
  <w:num w:numId="46">
    <w:abstractNumId w:val="13"/>
  </w:num>
  <w:num w:numId="47">
    <w:abstractNumId w:val="29"/>
  </w:num>
  <w:num w:numId="48">
    <w:abstractNumId w:val="32"/>
  </w:num>
  <w:num w:numId="49">
    <w:abstractNumId w:val="31"/>
  </w:num>
  <w:num w:numId="5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81"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2F93"/>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5D"/>
    <w:rsid w:val="00084482"/>
    <w:rsid w:val="0008468A"/>
    <w:rsid w:val="00086B86"/>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3CD5"/>
    <w:rsid w:val="000F50F2"/>
    <w:rsid w:val="000F5E6E"/>
    <w:rsid w:val="000F6FE6"/>
    <w:rsid w:val="000F745B"/>
    <w:rsid w:val="0010056C"/>
    <w:rsid w:val="00100B2E"/>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C47"/>
    <w:rsid w:val="001F19B6"/>
    <w:rsid w:val="001F1D57"/>
    <w:rsid w:val="001F1E33"/>
    <w:rsid w:val="001F1E4D"/>
    <w:rsid w:val="001F2D4F"/>
    <w:rsid w:val="001F3F08"/>
    <w:rsid w:val="001F4803"/>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2F0F"/>
    <w:rsid w:val="00203A2A"/>
    <w:rsid w:val="00203F39"/>
    <w:rsid w:val="00203FBB"/>
    <w:rsid w:val="00204505"/>
    <w:rsid w:val="002055B0"/>
    <w:rsid w:val="00206345"/>
    <w:rsid w:val="0020708A"/>
    <w:rsid w:val="0020724D"/>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065"/>
    <w:rsid w:val="00232D7B"/>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BAB"/>
    <w:rsid w:val="002559E4"/>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32A"/>
    <w:rsid w:val="00267A1C"/>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223C"/>
    <w:rsid w:val="00322C04"/>
    <w:rsid w:val="00322ED1"/>
    <w:rsid w:val="00323307"/>
    <w:rsid w:val="00323F86"/>
    <w:rsid w:val="00324183"/>
    <w:rsid w:val="00325B5C"/>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23D"/>
    <w:rsid w:val="003E141D"/>
    <w:rsid w:val="003E164B"/>
    <w:rsid w:val="003E3AEF"/>
    <w:rsid w:val="003E49AB"/>
    <w:rsid w:val="003E4A70"/>
    <w:rsid w:val="003E52C5"/>
    <w:rsid w:val="003E540B"/>
    <w:rsid w:val="003E674A"/>
    <w:rsid w:val="003E6A60"/>
    <w:rsid w:val="003E77D4"/>
    <w:rsid w:val="003E796D"/>
    <w:rsid w:val="003F01F5"/>
    <w:rsid w:val="003F06D7"/>
    <w:rsid w:val="003F0E20"/>
    <w:rsid w:val="003F0E92"/>
    <w:rsid w:val="003F1C71"/>
    <w:rsid w:val="003F21D8"/>
    <w:rsid w:val="003F2C6A"/>
    <w:rsid w:val="003F2D5D"/>
    <w:rsid w:val="003F34AF"/>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42BD"/>
    <w:rsid w:val="0044440E"/>
    <w:rsid w:val="00445975"/>
    <w:rsid w:val="0044635F"/>
    <w:rsid w:val="00447929"/>
    <w:rsid w:val="00447DD1"/>
    <w:rsid w:val="0045083E"/>
    <w:rsid w:val="00451145"/>
    <w:rsid w:val="00451216"/>
    <w:rsid w:val="00452621"/>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5BE"/>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6124"/>
    <w:rsid w:val="00506966"/>
    <w:rsid w:val="00507DCC"/>
    <w:rsid w:val="0051014A"/>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4DA"/>
    <w:rsid w:val="00535ABD"/>
    <w:rsid w:val="00535E53"/>
    <w:rsid w:val="0053638F"/>
    <w:rsid w:val="0053642A"/>
    <w:rsid w:val="005368A6"/>
    <w:rsid w:val="005376A6"/>
    <w:rsid w:val="00537F83"/>
    <w:rsid w:val="00540E2A"/>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A7B6A"/>
    <w:rsid w:val="006B02EC"/>
    <w:rsid w:val="006B0AA3"/>
    <w:rsid w:val="006B0EBD"/>
    <w:rsid w:val="006B1411"/>
    <w:rsid w:val="006B17BE"/>
    <w:rsid w:val="006B1845"/>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65B"/>
    <w:rsid w:val="00742D1A"/>
    <w:rsid w:val="0074316D"/>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1BCE"/>
    <w:rsid w:val="007A266C"/>
    <w:rsid w:val="007A2B35"/>
    <w:rsid w:val="007A4D29"/>
    <w:rsid w:val="007A577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D39"/>
    <w:rsid w:val="007F7EF3"/>
    <w:rsid w:val="008005E2"/>
    <w:rsid w:val="00801967"/>
    <w:rsid w:val="0080203B"/>
    <w:rsid w:val="00802A7B"/>
    <w:rsid w:val="0080353B"/>
    <w:rsid w:val="00804127"/>
    <w:rsid w:val="0080414A"/>
    <w:rsid w:val="00804A08"/>
    <w:rsid w:val="00804EF5"/>
    <w:rsid w:val="008051D4"/>
    <w:rsid w:val="00805240"/>
    <w:rsid w:val="008056D9"/>
    <w:rsid w:val="00805FE6"/>
    <w:rsid w:val="00806A9D"/>
    <w:rsid w:val="00806B73"/>
    <w:rsid w:val="00807683"/>
    <w:rsid w:val="00807B4E"/>
    <w:rsid w:val="00807FFC"/>
    <w:rsid w:val="0081092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DC9"/>
    <w:rsid w:val="00827EAC"/>
    <w:rsid w:val="00830F3B"/>
    <w:rsid w:val="00831178"/>
    <w:rsid w:val="008313BD"/>
    <w:rsid w:val="00832245"/>
    <w:rsid w:val="00833650"/>
    <w:rsid w:val="00834F70"/>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65EC"/>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A0E"/>
    <w:rsid w:val="00A04CBB"/>
    <w:rsid w:val="00A06B4B"/>
    <w:rsid w:val="00A1266A"/>
    <w:rsid w:val="00A13D3F"/>
    <w:rsid w:val="00A17908"/>
    <w:rsid w:val="00A223AB"/>
    <w:rsid w:val="00A23090"/>
    <w:rsid w:val="00A23189"/>
    <w:rsid w:val="00A23830"/>
    <w:rsid w:val="00A24550"/>
    <w:rsid w:val="00A24F5F"/>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56A4B"/>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B01C2"/>
    <w:rsid w:val="00AB092A"/>
    <w:rsid w:val="00AB4376"/>
    <w:rsid w:val="00AB51C4"/>
    <w:rsid w:val="00AB57FF"/>
    <w:rsid w:val="00AB5CF5"/>
    <w:rsid w:val="00AB6178"/>
    <w:rsid w:val="00AB6CA2"/>
    <w:rsid w:val="00AB795A"/>
    <w:rsid w:val="00AC04A3"/>
    <w:rsid w:val="00AC0905"/>
    <w:rsid w:val="00AC17AB"/>
    <w:rsid w:val="00AC228C"/>
    <w:rsid w:val="00AC23A9"/>
    <w:rsid w:val="00AC32B3"/>
    <w:rsid w:val="00AC3880"/>
    <w:rsid w:val="00AC4ED6"/>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90E"/>
    <w:rsid w:val="00B20914"/>
    <w:rsid w:val="00B214D6"/>
    <w:rsid w:val="00B220E5"/>
    <w:rsid w:val="00B2228E"/>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5E9"/>
    <w:rsid w:val="00BD7319"/>
    <w:rsid w:val="00BD7939"/>
    <w:rsid w:val="00BD7C5E"/>
    <w:rsid w:val="00BE1E8D"/>
    <w:rsid w:val="00BE1F91"/>
    <w:rsid w:val="00BE252F"/>
    <w:rsid w:val="00BE2717"/>
    <w:rsid w:val="00BE27E6"/>
    <w:rsid w:val="00BE29BB"/>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4DD2"/>
    <w:rsid w:val="00C24F2C"/>
    <w:rsid w:val="00C26127"/>
    <w:rsid w:val="00C26433"/>
    <w:rsid w:val="00C26C93"/>
    <w:rsid w:val="00C26EB4"/>
    <w:rsid w:val="00C27416"/>
    <w:rsid w:val="00C2767B"/>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AEC"/>
    <w:rsid w:val="00C95BE0"/>
    <w:rsid w:val="00C9716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E0050"/>
    <w:rsid w:val="00CE0128"/>
    <w:rsid w:val="00CE1BEA"/>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F41"/>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BB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FF4"/>
    <w:rsid w:val="00DE79A7"/>
    <w:rsid w:val="00DE7C18"/>
    <w:rsid w:val="00DF00B1"/>
    <w:rsid w:val="00DF09C0"/>
    <w:rsid w:val="00DF1119"/>
    <w:rsid w:val="00DF12DC"/>
    <w:rsid w:val="00DF15B3"/>
    <w:rsid w:val="00DF17A8"/>
    <w:rsid w:val="00DF18F6"/>
    <w:rsid w:val="00DF1CB8"/>
    <w:rsid w:val="00DF2327"/>
    <w:rsid w:val="00DF27B9"/>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A7E"/>
    <w:rsid w:val="00E62CB6"/>
    <w:rsid w:val="00E64691"/>
    <w:rsid w:val="00E665F6"/>
    <w:rsid w:val="00E700FA"/>
    <w:rsid w:val="00E70D65"/>
    <w:rsid w:val="00E72485"/>
    <w:rsid w:val="00E72860"/>
    <w:rsid w:val="00E728F2"/>
    <w:rsid w:val="00E72A7B"/>
    <w:rsid w:val="00E737ED"/>
    <w:rsid w:val="00E73B45"/>
    <w:rsid w:val="00E7423F"/>
    <w:rsid w:val="00E74BF9"/>
    <w:rsid w:val="00E74C5F"/>
    <w:rsid w:val="00E7567E"/>
    <w:rsid w:val="00E758AD"/>
    <w:rsid w:val="00E7604E"/>
    <w:rsid w:val="00E7637B"/>
    <w:rsid w:val="00E769E3"/>
    <w:rsid w:val="00E770E0"/>
    <w:rsid w:val="00E773C3"/>
    <w:rsid w:val="00E77661"/>
    <w:rsid w:val="00E8148E"/>
    <w:rsid w:val="00E8298D"/>
    <w:rsid w:val="00E82E4A"/>
    <w:rsid w:val="00E8392B"/>
    <w:rsid w:val="00E84752"/>
    <w:rsid w:val="00E85460"/>
    <w:rsid w:val="00E85BB8"/>
    <w:rsid w:val="00E86884"/>
    <w:rsid w:val="00E87638"/>
    <w:rsid w:val="00E8766B"/>
    <w:rsid w:val="00E87E7B"/>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1059E"/>
    <w:rsid w:val="00F10979"/>
    <w:rsid w:val="00F10C22"/>
    <w:rsid w:val="00F115CA"/>
    <w:rsid w:val="00F1179F"/>
    <w:rsid w:val="00F11E7C"/>
    <w:rsid w:val="00F1243D"/>
    <w:rsid w:val="00F131FE"/>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0640"/>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1759F5CE"/>
    <w:rsid w:val="1780A75B"/>
    <w:rsid w:val="17A87AD9"/>
    <w:rsid w:val="19D0A0F4"/>
    <w:rsid w:val="1E2CCB5E"/>
    <w:rsid w:val="20A8FB5F"/>
    <w:rsid w:val="2638F4C1"/>
    <w:rsid w:val="2D4FC325"/>
    <w:rsid w:val="3286415E"/>
    <w:rsid w:val="32E8E48C"/>
    <w:rsid w:val="41AB3717"/>
    <w:rsid w:val="54AC4AFA"/>
    <w:rsid w:val="55444C81"/>
    <w:rsid w:val="57F4D735"/>
    <w:rsid w:val="6C9ED2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054A0EC2-76C2-42BD-A73D-66B2C8670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5ECF6B-60EB-410C-86CE-D9A1BCB34B5E}">
  <ds:schemaRef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purl.org/dc/dcmitype/"/>
    <ds:schemaRef ds:uri="http://purl.org/dc/terms/"/>
    <ds:schemaRef ds:uri="http://purl.org/dc/elements/1.1/"/>
    <ds:schemaRef ds:uri="http://schemas.microsoft.com/office/infopath/2007/PartnerControls"/>
    <ds:schemaRef ds:uri="140bd7d2-9b49-4074-96a7-398511fa7d55"/>
    <ds:schemaRef ds:uri="http://schemas.microsoft.com/sharepoint/v3"/>
  </ds:schemaRefs>
</ds:datastoreItem>
</file>

<file path=customXml/itemProps2.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3.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4.xml><?xml version="1.0" encoding="utf-8"?>
<ds:datastoreItem xmlns:ds="http://schemas.openxmlformats.org/officeDocument/2006/customXml" ds:itemID="{786A0BA1-A8C6-4A82-ACFB-0C494D896D0A}">
  <ds:schemaRefs>
    <ds:schemaRef ds:uri="http://www.imanage.com/work/xmlschema"/>
  </ds:schemaRefs>
</ds:datastoreItem>
</file>

<file path=customXml/itemProps5.xml><?xml version="1.0" encoding="utf-8"?>
<ds:datastoreItem xmlns:ds="http://schemas.openxmlformats.org/officeDocument/2006/customXml" ds:itemID="{14C486D9-CF6E-4AF6-89AA-D8884457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63</Words>
  <Characters>107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12527</CharactersWithSpaces>
  <SharedDoc>false</SharedDoc>
  <HLinks>
    <vt:vector size="48" baseType="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ariant>
        <vt:i4>1900573</vt:i4>
      </vt:variant>
      <vt:variant>
        <vt:i4>12</vt:i4>
      </vt:variant>
      <vt:variant>
        <vt:i4>0</vt:i4>
      </vt:variant>
      <vt:variant>
        <vt:i4>5</vt:i4>
      </vt:variant>
      <vt:variant>
        <vt:lpwstr>mailto:Madhuram.Patel_ACN@dhhs.nc.gov</vt:lpwstr>
      </vt:variant>
      <vt:variant>
        <vt:lpwstr/>
      </vt:variant>
      <vt:variant>
        <vt:i4>1900573</vt:i4>
      </vt:variant>
      <vt:variant>
        <vt:i4>9</vt:i4>
      </vt:variant>
      <vt:variant>
        <vt:i4>0</vt:i4>
      </vt:variant>
      <vt:variant>
        <vt:i4>5</vt:i4>
      </vt:variant>
      <vt:variant>
        <vt:lpwstr>mailto:Madhuram.Patel_ACN@dhhs.nc.gov</vt:lpwstr>
      </vt:variant>
      <vt:variant>
        <vt:lpwstr/>
      </vt:variant>
      <vt:variant>
        <vt:i4>1900573</vt:i4>
      </vt:variant>
      <vt:variant>
        <vt:i4>6</vt:i4>
      </vt:variant>
      <vt:variant>
        <vt:i4>0</vt:i4>
      </vt:variant>
      <vt:variant>
        <vt:i4>5</vt:i4>
      </vt:variant>
      <vt:variant>
        <vt:lpwstr>mailto:Madhuram.Patel_ACN@dhhs.nc.gov</vt:lpwstr>
      </vt:variant>
      <vt:variant>
        <vt:lpwstr/>
      </vt:variant>
      <vt:variant>
        <vt:i4>1900573</vt:i4>
      </vt:variant>
      <vt:variant>
        <vt:i4>3</vt:i4>
      </vt:variant>
      <vt:variant>
        <vt:i4>0</vt:i4>
      </vt:variant>
      <vt:variant>
        <vt:i4>5</vt:i4>
      </vt:variant>
      <vt:variant>
        <vt:lpwstr>mailto:Madhuram.Patel_ACN@dhhs.nc.gov</vt:lpwstr>
      </vt:variant>
      <vt:variant>
        <vt:lpwstr/>
      </vt:variant>
      <vt:variant>
        <vt:i4>1900573</vt:i4>
      </vt:variant>
      <vt:variant>
        <vt:i4>0</vt:i4>
      </vt:variant>
      <vt:variant>
        <vt:i4>0</vt:i4>
      </vt:variant>
      <vt:variant>
        <vt:i4>5</vt:i4>
      </vt:variant>
      <vt:variant>
        <vt:lpwstr>mailto:Madhuram.Patel_ACN@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3</cp:revision>
  <cp:lastPrinted>2019-03-18T13:00:00Z</cp:lastPrinted>
  <dcterms:created xsi:type="dcterms:W3CDTF">2022-04-19T19:08:00Z</dcterms:created>
  <dcterms:modified xsi:type="dcterms:W3CDTF">2022-04-1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